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2393"/>
        <w:tblW w:w="8040" w:type="dxa"/>
        <w:tblLook w:val="04A0"/>
      </w:tblPr>
      <w:tblGrid>
        <w:gridCol w:w="1098"/>
        <w:gridCol w:w="6942"/>
      </w:tblGrid>
      <w:tr w:rsidR="004A0EAA" w:rsidRPr="004A0EAA" w:rsidTr="004A0EAA">
        <w:trPr>
          <w:trHeight w:val="499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L.NO.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ME  OF THE STUDENT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 xml:space="preserve">ROHINI NEELAPALA 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CHALLA SURYA VENKATA SAI RAM</w:t>
            </w:r>
          </w:p>
        </w:tc>
      </w:tr>
      <w:tr w:rsidR="004A0EAA" w:rsidRPr="004A0EAA" w:rsidTr="004A0EAA">
        <w:trPr>
          <w:trHeight w:val="585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GANNAMANI LAKSHMI GANAPATHI SAI PRUDHVI KUMAR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ANUKOLU MOUNIK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NACHU LAKSHMI MANOJN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MONDRETI NAGA CHARISHM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KOMMALAPATI VATSALY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BENDALAM KAVY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NARAYANAM BHARGAVI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DUDEKULA MOULAL BEE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TURLAPATI SAI SWETH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KOLLABATHULA SANDHYA RANI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ATLURI NAGA SUPRAJ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KALLAKURI MOUNIK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ABDUL RIYAZ SHAIK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BUDDHA SUKUMAR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P.S.S.MEGHANA SRI RAVALI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SILKY TEJA DEVARAPALLI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GOSALA BINDU MADHAVI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GANNI LAKSHMI SRI DIVYA</w:t>
            </w:r>
          </w:p>
        </w:tc>
      </w:tr>
      <w:tr w:rsidR="004A0EAA" w:rsidRPr="004A0EAA" w:rsidTr="004A0EAA">
        <w:trPr>
          <w:trHeight w:val="499"/>
        </w:trPr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6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4A0EAA" w:rsidRPr="004A0EAA" w:rsidRDefault="004A0EAA" w:rsidP="004A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0EAA">
              <w:rPr>
                <w:rFonts w:ascii="Times New Roman" w:eastAsia="Times New Roman" w:hAnsi="Times New Roman" w:cs="Times New Roman"/>
                <w:color w:val="000000"/>
              </w:rPr>
              <w:t>PANDIRI PRANAY KRISHNA</w:t>
            </w:r>
          </w:p>
        </w:tc>
      </w:tr>
    </w:tbl>
    <w:p w:rsidR="00072E3F" w:rsidRDefault="004A0EAA" w:rsidP="004A0EAA">
      <w:pPr>
        <w:jc w:val="center"/>
      </w:pPr>
      <w:r>
        <w:t xml:space="preserve">  2019-2020 POST GRADUATE STUDENTS LIST</w:t>
      </w:r>
    </w:p>
    <w:sectPr w:rsidR="00072E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TU1NjIxMjCyMDRT0lEKTi0uzszPAykwrAUAMeqXxywAAAA="/>
  </w:docVars>
  <w:rsids>
    <w:rsidRoot w:val="004A0EAA"/>
    <w:rsid w:val="00072E3F"/>
    <w:rsid w:val="004A0E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84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0T08:38:00Z</dcterms:created>
  <dcterms:modified xsi:type="dcterms:W3CDTF">2020-04-20T08:44:00Z</dcterms:modified>
</cp:coreProperties>
</file>